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36A88" w14:textId="09F19F57" w:rsidR="00F85F4F" w:rsidRDefault="00F27FE8">
      <w:hyperlink r:id="rId4" w:history="1">
        <w:r>
          <w:rPr>
            <w:rStyle w:val="Hyperlink"/>
          </w:rPr>
          <w:t>https://docs.opencv.org/master/d4/d13/tutorial_py_filtering.html</w:t>
        </w:r>
      </w:hyperlink>
    </w:p>
    <w:p w14:paraId="157A82E5" w14:textId="05B93153" w:rsidR="00F27FE8" w:rsidRDefault="00F27FE8">
      <w:r>
        <w:t>Gaussian Filter Idea for Smoothing Images Over</w:t>
      </w:r>
    </w:p>
    <w:sectPr w:rsidR="00F27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DM3MLE0NzezNDZT0lEKTi0uzszPAykwrAUAf2lJBSwAAAA="/>
  </w:docVars>
  <w:rsids>
    <w:rsidRoot w:val="00F27FE8"/>
    <w:rsid w:val="002A02B7"/>
    <w:rsid w:val="00526DC3"/>
    <w:rsid w:val="006258C8"/>
    <w:rsid w:val="00865791"/>
    <w:rsid w:val="008759E8"/>
    <w:rsid w:val="009F0A4C"/>
    <w:rsid w:val="00B54E23"/>
    <w:rsid w:val="00C054DD"/>
    <w:rsid w:val="00DA5E82"/>
    <w:rsid w:val="00DD492E"/>
    <w:rsid w:val="00F2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F5B86"/>
  <w15:chartTrackingRefBased/>
  <w15:docId w15:val="{5EA93A4C-BE24-4A10-85B6-96400B3C8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27F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opencv.org/master/d4/d13/tutorial_py_filter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sieh</dc:creator>
  <cp:keywords/>
  <dc:description/>
  <cp:lastModifiedBy>Emma Hsieh</cp:lastModifiedBy>
  <cp:revision>1</cp:revision>
  <dcterms:created xsi:type="dcterms:W3CDTF">2020-06-03T22:25:00Z</dcterms:created>
  <dcterms:modified xsi:type="dcterms:W3CDTF">2020-06-03T22:25:00Z</dcterms:modified>
</cp:coreProperties>
</file>